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5FDA4" w14:textId="77777777" w:rsidR="00FA6592" w:rsidRDefault="00FA6592" w:rsidP="00F36E4D">
      <w:r>
        <w: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w:t>
      </w:r>
    </w:p>
    <w:p w14:paraId="43A292BE" w14:textId="4EE45BE3" w:rsidR="00FA6592" w:rsidRDefault="00FA6592" w:rsidP="00F36E4D">
      <w:r>
        <w:t xml:space="preserve">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III. Federal and State Payment Systems:</w:t>
      </w:r>
    </w:p>
    <w:p w14:paraId="5E4E5BCA" w14:textId="2FAAB9B1" w:rsidR="00964E27" w:rsidRDefault="00FA6592" w:rsidP="00F36E4D">
      <w:r>
        <w:t xml:space="preserve">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66193"/>
    <w:rsid w:val="009A5D0C"/>
    <w:rsid w:val="009A76A0"/>
    <w:rsid w:val="00A22F42"/>
    <w:rsid w:val="00A36E40"/>
    <w:rsid w:val="00A86EF7"/>
    <w:rsid w:val="00AC4A34"/>
    <w:rsid w:val="00B66EA1"/>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11:00Z</dcterms:created>
  <dcterms:modified xsi:type="dcterms:W3CDTF">2021-11-02T15:11:00Z</dcterms:modified>
</cp:coreProperties>
</file>